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95729" w:rsidRDefault="007509A8" w:rsidP="00B9610D">
      <w:pPr>
        <w:pStyle w:val="ListParagraph"/>
        <w:numPr>
          <w:ilvl w:val="0"/>
          <w:numId w:val="1"/>
        </w:numPr>
      </w:pPr>
      <w:r>
        <w:t>Purok Management (purok_id, purok_name)</w:t>
      </w:r>
    </w:p>
    <w:p w:rsidR="007509A8" w:rsidRDefault="007509A8" w:rsidP="00B9610D">
      <w:pPr>
        <w:pStyle w:val="ListParagraph"/>
        <w:numPr>
          <w:ilvl w:val="0"/>
          <w:numId w:val="1"/>
        </w:numPr>
      </w:pPr>
      <w:r>
        <w:t>Food Management (food_id, food_name, description)</w:t>
      </w:r>
    </w:p>
    <w:p w:rsidR="007509A8" w:rsidRDefault="007509A8" w:rsidP="00B9610D">
      <w:pPr>
        <w:pStyle w:val="ListParagraph"/>
        <w:numPr>
          <w:ilvl w:val="0"/>
          <w:numId w:val="1"/>
        </w:numPr>
      </w:pPr>
      <w:r>
        <w:t>Vitamin Management (vitamin_id, vitamin_name, description)</w:t>
      </w:r>
    </w:p>
    <w:p w:rsidR="007509A8" w:rsidRDefault="007509A8" w:rsidP="00B9610D">
      <w:pPr>
        <w:pStyle w:val="ListParagraph"/>
        <w:numPr>
          <w:ilvl w:val="0"/>
          <w:numId w:val="1"/>
        </w:numPr>
      </w:pPr>
      <w:r>
        <w:t xml:space="preserve">Child Profile (child_id, last_name, first_name, middle_name, purok_id, birth_date, </w:t>
      </w:r>
      <w:r w:rsidR="003A296B">
        <w:t xml:space="preserve">age, </w:t>
      </w:r>
      <w:r>
        <w:t>gender, height, weight</w:t>
      </w:r>
      <w:r w:rsidR="00B9610D">
        <w:t>, status</w:t>
      </w:r>
      <w:r>
        <w:t>)</w:t>
      </w:r>
    </w:p>
    <w:p w:rsidR="007509A8" w:rsidRDefault="007509A8" w:rsidP="00B9610D">
      <w:pPr>
        <w:pStyle w:val="ListParagraph"/>
        <w:numPr>
          <w:ilvl w:val="0"/>
          <w:numId w:val="1"/>
        </w:numPr>
      </w:pPr>
      <w:r>
        <w:t>Food Distribution (f_distribution_id, date, purok_id, food_id, child_id)</w:t>
      </w:r>
    </w:p>
    <w:p w:rsidR="007509A8" w:rsidRDefault="007509A8" w:rsidP="00B9610D">
      <w:pPr>
        <w:pStyle w:val="ListParagraph"/>
        <w:numPr>
          <w:ilvl w:val="0"/>
          <w:numId w:val="1"/>
        </w:numPr>
      </w:pPr>
      <w:r>
        <w:t xml:space="preserve">Vitamin Distribution </w:t>
      </w:r>
      <w:r>
        <w:t>(</w:t>
      </w:r>
      <w:r>
        <w:t>v</w:t>
      </w:r>
      <w:r>
        <w:t xml:space="preserve">_distribution_id, date, purok_id, </w:t>
      </w:r>
      <w:r>
        <w:t>vitamin</w:t>
      </w:r>
      <w:r>
        <w:t>_id, child_id)</w:t>
      </w:r>
    </w:p>
    <w:p w:rsidR="007509A8" w:rsidRDefault="007509A8" w:rsidP="00B9610D">
      <w:pPr>
        <w:pStyle w:val="ListParagraph"/>
        <w:numPr>
          <w:ilvl w:val="0"/>
          <w:numId w:val="1"/>
        </w:numPr>
      </w:pPr>
      <w:r>
        <w:t>Schedule of Activities</w:t>
      </w:r>
      <w:r w:rsidR="00E23017">
        <w:t xml:space="preserve"> (activity_id, activity_name, description, date)</w:t>
      </w:r>
    </w:p>
    <w:p w:rsidR="00B9610D" w:rsidRDefault="00B9610D" w:rsidP="00B9610D"/>
    <w:p w:rsidR="00B9610D" w:rsidRDefault="00B9610D" w:rsidP="00B9610D">
      <w:r>
        <w:t>Reports:</w:t>
      </w:r>
    </w:p>
    <w:p w:rsidR="00B9610D" w:rsidRDefault="00B9610D" w:rsidP="00B9610D">
      <w:pPr>
        <w:pStyle w:val="ListParagraph"/>
        <w:numPr>
          <w:ilvl w:val="0"/>
          <w:numId w:val="2"/>
        </w:numPr>
      </w:pPr>
      <w:r>
        <w:t>Food Distribution List</w:t>
      </w:r>
    </w:p>
    <w:p w:rsidR="00B9610D" w:rsidRDefault="00B9610D" w:rsidP="00B9610D">
      <w:pPr>
        <w:pStyle w:val="ListParagraph"/>
        <w:numPr>
          <w:ilvl w:val="0"/>
          <w:numId w:val="2"/>
        </w:numPr>
      </w:pPr>
      <w:r>
        <w:t>Vitamins</w:t>
      </w:r>
      <w:r>
        <w:t xml:space="preserve"> Distribution List</w:t>
      </w:r>
    </w:p>
    <w:p w:rsidR="00B9610D" w:rsidRDefault="00B9610D" w:rsidP="00B9610D">
      <w:pPr>
        <w:pStyle w:val="ListParagraph"/>
        <w:numPr>
          <w:ilvl w:val="0"/>
          <w:numId w:val="2"/>
        </w:numPr>
      </w:pPr>
      <w:r>
        <w:t xml:space="preserve">Report on severly underweight malnourished children (by </w:t>
      </w:r>
      <w:r w:rsidR="003A296B">
        <w:t>purok</w:t>
      </w:r>
      <w:r>
        <w:t>, by gender)</w:t>
      </w:r>
    </w:p>
    <w:p w:rsidR="00B9610D" w:rsidRDefault="00B9610D" w:rsidP="00B9610D">
      <w:pPr>
        <w:pStyle w:val="ListParagraph"/>
        <w:numPr>
          <w:ilvl w:val="0"/>
          <w:numId w:val="2"/>
        </w:numPr>
      </w:pPr>
      <w:r>
        <w:t xml:space="preserve">Report on underweight malnourished children (by </w:t>
      </w:r>
      <w:r w:rsidR="004230F3">
        <w:t>purok</w:t>
      </w:r>
      <w:r>
        <w:t>, by gender)</w:t>
      </w:r>
    </w:p>
    <w:p w:rsidR="00B9610D" w:rsidRDefault="00B9610D" w:rsidP="00B9610D">
      <w:pPr>
        <w:pStyle w:val="ListParagraph"/>
        <w:numPr>
          <w:ilvl w:val="0"/>
          <w:numId w:val="2"/>
        </w:numPr>
      </w:pPr>
      <w:r>
        <w:t xml:space="preserve">Report on normal weight children (by </w:t>
      </w:r>
      <w:r w:rsidR="004230F3">
        <w:t>purok</w:t>
      </w:r>
      <w:r>
        <w:t>, by gender)</w:t>
      </w:r>
    </w:p>
    <w:p w:rsidR="00B9610D" w:rsidRDefault="00B9610D" w:rsidP="00B9610D">
      <w:pPr>
        <w:pStyle w:val="ListParagraph"/>
        <w:numPr>
          <w:ilvl w:val="0"/>
          <w:numId w:val="2"/>
        </w:numPr>
      </w:pPr>
      <w:r>
        <w:t xml:space="preserve">Report on severly and underweight malnourished children, total of severly + underweight (by </w:t>
      </w:r>
      <w:r w:rsidR="00CD59F8">
        <w:t>purok</w:t>
      </w:r>
      <w:bookmarkStart w:id="0" w:name="_GoBack"/>
      <w:bookmarkEnd w:id="0"/>
      <w:r>
        <w:t>)</w:t>
      </w:r>
    </w:p>
    <w:p w:rsidR="00B9610D" w:rsidRDefault="00B9610D" w:rsidP="00B9610D">
      <w:pPr>
        <w:pStyle w:val="ListParagraph"/>
      </w:pPr>
    </w:p>
    <w:p w:rsidR="00B9610D" w:rsidRDefault="00B9610D" w:rsidP="00B9610D"/>
    <w:p w:rsidR="007509A8" w:rsidRDefault="007509A8"/>
    <w:sectPr w:rsidR="007509A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DC61FDC"/>
    <w:multiLevelType w:val="hybridMultilevel"/>
    <w:tmpl w:val="04B2882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7C9359BD"/>
    <w:multiLevelType w:val="hybridMultilevel"/>
    <w:tmpl w:val="E926EC0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wNDY3M7e0NAAyzZR0lIJTi4sz8/NACgxrAVxanmosAAAA"/>
  </w:docVars>
  <w:rsids>
    <w:rsidRoot w:val="007509A8"/>
    <w:rsid w:val="00095729"/>
    <w:rsid w:val="003A296B"/>
    <w:rsid w:val="004230F3"/>
    <w:rsid w:val="007509A8"/>
    <w:rsid w:val="00B9610D"/>
    <w:rsid w:val="00CD59F8"/>
    <w:rsid w:val="00E230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9610D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9610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26</Words>
  <Characters>723</Characters>
  <Application>Microsoft Office Word</Application>
  <DocSecurity>0</DocSecurity>
  <Lines>6</Lines>
  <Paragraphs>1</Paragraphs>
  <ScaleCrop>false</ScaleCrop>
  <Company/>
  <LinksUpToDate>false</LinksUpToDate>
  <CharactersWithSpaces>84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6</cp:revision>
  <dcterms:created xsi:type="dcterms:W3CDTF">2022-09-08T06:56:00Z</dcterms:created>
  <dcterms:modified xsi:type="dcterms:W3CDTF">2022-09-08T07:04:00Z</dcterms:modified>
</cp:coreProperties>
</file>